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Cover</w:t>
      </w:r>
      <w:r>
        <w:t xml:space="preserve"> </w:t>
      </w:r>
      <w:r>
        <w:t xml:space="preserve">Letter</w:t>
      </w:r>
      <w:r>
        <w:t xml:space="preserve"> </w:t>
      </w:r>
      <w:r>
        <w:t xml:space="preserve">for</w:t>
      </w:r>
      <w:r>
        <w:t xml:space="preserve"> </w:t>
      </w:r>
      <w:r>
        <w:t xml:space="preserve">New</w:t>
      </w:r>
      <w:r>
        <w:t xml:space="preserve"> </w:t>
      </w:r>
      <w:r>
        <w:t xml:space="preserve">Zealand</w:t>
      </w:r>
      <w:r>
        <w:t xml:space="preserve"> </w:t>
      </w:r>
      <w:r>
        <w:t xml:space="preserve">Auckland</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Orthodontist position at your esteemed practice in New Zealand Auckland. As a dedicated and skilled orthodontist with over [X years] of experience, I am eager to contribute my expertise, passion for patient care, and commitment to excellence to a dynamic healthcare environment. New Zealand Auckland, with its vibrant multicultural community and progressive approach to dental care, represents an ideal setting for me to further my career while making a meaningful impact on the lives of patients. This Cover Letter outlines my qualifications, professional philosophy, and why I am excited about the opportunity to join your team in this unique location.</w:t>
      </w:r>
    </w:p>
    <w:bookmarkStart w:id="20" w:name="professional-background"/>
    <w:p>
      <w:pPr>
        <w:pStyle w:val="Heading2"/>
      </w:pPr>
      <w:r>
        <w:t xml:space="preserve">Professional Background</w:t>
      </w:r>
    </w:p>
    <w:p>
      <w:pPr>
        <w:pStyle w:val="FirstParagraph"/>
      </w:pPr>
      <w:r>
        <w:t xml:space="preserve">As an Orthodontist, I have always believed that orthodontic care is more than just aligning teeth—it is about enhancing confidence, improving quality of life, and fostering long-term oral health. Throughout my career, I have focused on delivering personalized treatment plans that prioritize patient comfort and satisfaction. My journey as an Orthodontist began with a strong foundation in dental education, where I earned my degree from [University Name] and completed specialized training at [Training Institution]. This rigorous academic background equipped me with the technical skills and clinical knowledge necessary to address a wide range of orthodontic needs, from complex malocclusions to cosmetic enhancements.</w:t>
      </w:r>
    </w:p>
    <w:p>
      <w:pPr>
        <w:pStyle w:val="BodyText"/>
      </w:pPr>
      <w:r>
        <w:t xml:space="preserve">My professional experience includes working in both private and community-based settings, where I have developed a deep understanding of the diverse requirements of patients. Whether treating children, adolescents, or adults, I approach each case with a patient-centered mindset, ensuring that treatment goals align with individual needs and lifestyles. In my previous role at [Previous Practice Name], I successfully managed over [X] cases annually, utilizing advanced technologies such as digital imaging and 3D orthodontic modeling to achieve optimal outcomes. This experience has reinforced my belief that innovation and precision are essential in modern orthodontic practice.</w:t>
      </w:r>
    </w:p>
    <w:bookmarkEnd w:id="20"/>
    <w:bookmarkStart w:id="21" w:name="experience-in-orthodontics"/>
    <w:p>
      <w:pPr>
        <w:pStyle w:val="Heading2"/>
      </w:pPr>
      <w:r>
        <w:t xml:space="preserve">Experience in Orthodontics</w:t>
      </w:r>
    </w:p>
    <w:p>
      <w:pPr>
        <w:pStyle w:val="FirstParagraph"/>
      </w:pPr>
      <w:r>
        <w:t xml:space="preserve">As an Orthodontist, I have consistently sought to stay at the forefront of industry advancements. My expertise spans traditional braces, clear aligners, and functional appliances, allowing me to tailor treatments to each patient’s unique requirements. For instance, I have specialized in interceptive orthodontics for young patients, which involves early intervention to guide jaw growth and prevent future complications. This proactive approach not only reduces the need for more invasive procedures later but also promotes better long-term oral health.</w:t>
      </w:r>
    </w:p>
    <w:p>
      <w:pPr>
        <w:pStyle w:val="BodyText"/>
      </w:pPr>
      <w:r>
        <w:t xml:space="preserve">Moreover, my work as an Orthodontist has involved collaborating with other dental professionals, such as general dentists and periodontists, to ensure comprehensive care for patients with complex cases. This interdisciplinary approach has honed my communication skills and ability to work within a team, which I believe is critical in delivering high-quality patient outcomes. I am also passionate about continuing education and have participated in numerous workshops and conferences focused on emerging orthodontic techniques, such as lingual braces and accelerated orthodontics.</w:t>
      </w:r>
    </w:p>
    <w:bookmarkEnd w:id="21"/>
    <w:bookmarkStart w:id="22" w:name="interest-in-new-zealand-auckland"/>
    <w:p>
      <w:pPr>
        <w:pStyle w:val="Heading2"/>
      </w:pPr>
      <w:r>
        <w:t xml:space="preserve">Interest in New Zealand Auckland</w:t>
      </w:r>
    </w:p>
    <w:p>
      <w:pPr>
        <w:pStyle w:val="FirstParagraph"/>
      </w:pPr>
      <w:r>
        <w:t xml:space="preserve">New Zealand Auckland is a city that resonates with my professional values and personal aspirations. As an Orthodontist, I am drawn to the region’s emphasis on holistic healthcare and its commitment to serving diverse communities. The multicultural fabric of Auckland means that patients come from a wide range of cultural, linguistic, and socioeconomic backgrounds. This diversity has shaped my ability to adapt my communication style and treatment plans to meet the unique needs of every individual. I am particularly inspired by the opportunity to contribute to a healthcare system that prioritizes equity and accessibility.</w:t>
      </w:r>
    </w:p>
    <w:p>
      <w:pPr>
        <w:pStyle w:val="BodyText"/>
      </w:pPr>
      <w:r>
        <w:t xml:space="preserve">Auckland’s growing population and expanding dental infrastructure also present exciting opportunities for innovation in orthodontic care. The city’s focus on integrating technology into clinical practice aligns with my own approach to leveraging digital tools, such as intraoral scanners and virtual consultations, to enhance patient engagement and outcomes. Additionally, I am eager to collaborate with local dental institutions and contribute to research initiatives that advance the field of orthodontics in New Zealand.</w:t>
      </w:r>
    </w:p>
    <w:bookmarkEnd w:id="22"/>
    <w:bookmarkStart w:id="23" w:name="why-i-am-a-good-fit"/>
    <w:p>
      <w:pPr>
        <w:pStyle w:val="Heading2"/>
      </w:pPr>
      <w:r>
        <w:t xml:space="preserve">Why I Am a Good Fit</w:t>
      </w:r>
    </w:p>
    <w:p>
      <w:pPr>
        <w:pStyle w:val="FirstParagraph"/>
      </w:pPr>
      <w:r>
        <w:t xml:space="preserve">As an Orthodontist, I bring a combination of clinical expertise, patient-centric care, and a strong work ethic that I believe will complement your practice. My ability to build trust with patients through clear communication and empathy is one of my greatest strengths. Whether explaining treatment options to a child or discussing long-term goals with an adult patient, I prioritize transparency and education to empower individuals in their dental journey.</w:t>
      </w:r>
    </w:p>
    <w:p>
      <w:pPr>
        <w:pStyle w:val="BodyText"/>
      </w:pPr>
      <w:r>
        <w:t xml:space="preserve">In addition to my technical skills, I am deeply committed to community involvement. As an Orthodontist, I have volunteered at local health fairs and school-based dental programs, where I provided free screenings and oral health education. These experiences have reinforced my dedication to improving access to orthodontic care for underserved populations. In New Zealand Auckland, I hope to continue this mission by supporting initiatives that promote oral health literacy and preventive care.</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Orthodontist in New Zealand Auckland. My professional background, passion for patient-centered care, and alignment with the values of this vibrant community make me a strong candidate for this role. I would welcome the opportunity to discuss how my skills and experiences can contribute to your practice’s continued success. Thank you for considering my application, and I look forward to the possibility of contributing to your team in this dynamic locat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Cover Letter for New Zealand Auckland</dc:title>
  <dc:creator/>
  <cp:keywords/>
  <dcterms:created xsi:type="dcterms:W3CDTF">2025-12-11T00:07:59Z</dcterms:created>
  <dcterms:modified xsi:type="dcterms:W3CDTF">2025-12-11T00:07:59Z</dcterms:modified>
</cp:coreProperties>
</file>

<file path=docProps/custom.xml><?xml version="1.0" encoding="utf-8"?>
<Properties xmlns="http://schemas.openxmlformats.org/officeDocument/2006/custom-properties" xmlns:vt="http://schemas.openxmlformats.org/officeDocument/2006/docPropsVTypes"/>
</file>